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>
  <w:body>
    <w:p>
      <w:pPr>
        <w:pStyle w:val="Title"/>
      </w:pPr>
      <w:r>
        <w:t xmlns:xml="http://www.w3.org/XML/1998/namespace" xml:space="preserve">[TITLE]</w:t>
      </w:r>
    </w:p>
    <w:p>
      <w:pPr>
        <w:pStyle w:val="Author"/>
      </w:pPr>
      <w:r>
        <w:t xmlns:xml="http://www.w3.org/XML/1998/namespace" xml:space="preserve">by</w:t>
      </w:r>
    </w:p>
    <w:p>
      <w:pPr>
        <w:pStyle w:val="Author"/>
      </w:pPr>
      <w:r>
        <w:t xmlns:xml="http://www.w3.org/XML/1998/namespace" xml:space="preserve">[AUTHOR]</w:t>
      </w:r>
    </w:p>
    <w:p>
      <w:pPr>
        <w:pStyle w:val="Author"/>
      </w:pPr>
      <w:r>
        <w:t xmlns:xml="http://www.w3.org/XML/1998/namespace" xml:space="preserve">[PROFESSOR]</w:t>
      </w:r>
      <w:r>
        <w:br/>
      </w:r>
      <w:r>
        <w:t xmlns:xml="http://www.w3.org/XML/1998/namespace" xml:space="preserve">[MNEMONIC] — [CLASS_NAME]</w:t>
      </w:r>
      <w:r>
        <w:br/>
      </w:r>
      <w:r>
        <w:t xmlns:xml="http://www.w3.org/XML/1998/namespace" xml:space="preserve">May 22, 2023</w:t>
      </w:r>
    </w:p>
    <w:p>
      <w:pPr>
        <w:pStyle w:val="BodyText"/>
      </w:pPr>
      <w:r>
        <w:t xmlns:xml="http://www.w3.org/XML/1998/namespace" xml:space="preserve">Nested lists!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Level 1 Item 1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Level 1 Item 2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Level 1 Item 3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Level 2 Item 1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Level 2 Item 2</w:t>
      </w:r>
    </w:p>
    <w:p>
      <w:pPr>
        <w:numPr>
          <w:ilvl w:val="2"/>
          <w:numId w:val="1003"/>
        </w:numPr>
        <w:pStyle w:val="Compact"/>
      </w:pPr>
      <w:r>
        <w:t xmlns:xml="http://www.w3.org/XML/1998/namespace" xml:space="preserve">Level 3 Item 1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Level 2 Item 3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Level 2 Item 4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Level 1 Item 4</w:t>
      </w:r>
    </w:p>
    <w:p>
      <w:pPr>
        <w:numPr>
          <w:ilvl w:val="1"/>
          <w:numId w:val="1004"/>
        </w:numPr>
        <w:pStyle w:val="Compact"/>
      </w:pPr>
      <w:r>
        <w:t xmlns:xml="http://www.w3.org/XML/1998/namespace" xml:space="preserve">Level 2 Item 1</w:t>
      </w:r>
    </w:p>
    <w:p>
      <w:pPr>
        <w:pStyle w:val="FirstParagraph"/>
      </w:pPr>
      <w:r>
        <w:t xmlns:xml="http://www.w3.org/XML/1998/namespace" xml:space="preserve">Then here is the following paragraph. Id irure irure ea dolor ex fugiat deserunt</w:t>
      </w:r>
      <w:r>
        <w:t xmlns:xml="http://www.w3.org/XML/1998/namespace" xml:space="preserve"> </w:t>
      </w:r>
      <w:r>
        <w:t xmlns:xml="http://www.w3.org/XML/1998/namespace" xml:space="preserve">mollit in cillum esse. Fugiat labore labore elit dolor exercitation</w:t>
      </w:r>
      <w:r>
        <w:t xmlns:xml="http://www.w3.org/XML/1998/namespace" xml:space="preserve"> </w:t>
      </w:r>
      <w:r>
        <w:t xmlns:xml="http://www.w3.org/XML/1998/namespace" xml:space="preserve">reprehenderit. Aute esse ullamco dolore commodo magna reprehenderit. Mollit</w:t>
      </w:r>
      <w:r>
        <w:t xmlns:xml="http://www.w3.org/XML/1998/namespace" xml:space="preserve"> </w:t>
      </w:r>
      <w:r>
        <w:t xmlns:xml="http://www.w3.org/XML/1998/namespace" xml:space="preserve">velit consequat aliquip dolor esse culpa ullamco id reprehenderit enim</w:t>
      </w:r>
      <w:r>
        <w:t xmlns:xml="http://www.w3.org/XML/1998/namespace" xml:space="preserve"> </w:t>
      </w:r>
      <w:r>
        <w:t xmlns:xml="http://www.w3.org/XML/1998/namespace" xml:space="preserve">adipisicing id reprehenderit et.</w:t>
      </w:r>
    </w:p>
    <w:p>
      <w:pPr>
        <w:pStyle w:val="BodyText"/>
      </w:pPr>
      <w:r>
        <w:t xmlns:xml="http://www.w3.org/XML/1998/namespace" xml:space="preserve">And once more, for fun, a smaller list, also in the middle of a paragraph.</w:t>
      </w:r>
      <w:r>
        <w:t xmlns:xml="http://www.w3.org/XML/1998/namespace" xml:space="preserve"> </w:t>
      </w:r>
      <w:r>
        <w:t xmlns:xml="http://www.w3.org/XML/1998/namespace" xml:space="preserve">Veniam pariatur duis officia sint mollit sunt Lorem sint amet. Duis esse elit</w:t>
      </w:r>
      <w:r>
        <w:t xmlns:xml="http://www.w3.org/XML/1998/namespace" xml:space="preserve"> </w:t>
      </w:r>
      <w:r>
        <w:t xmlns:xml="http://www.w3.org/XML/1998/namespace" xml:space="preserve">anim pariatur cupidatat enim:</w:t>
      </w:r>
    </w:p>
    <w:p>
      <w:pPr>
        <w:numPr>
          <w:ilvl w:val="0"/>
          <w:numId w:val="1005"/>
        </w:numPr>
        <w:pStyle w:val="Compact"/>
      </w:pPr>
      <w:r>
        <w:t xmlns:xml="http://www.w3.org/XML/1998/namespace" xml:space="preserve">Item 1</w:t>
      </w:r>
    </w:p>
    <w:p>
      <w:pPr>
        <w:numPr>
          <w:ilvl w:val="1"/>
          <w:numId w:val="1006"/>
        </w:numPr>
        <w:pStyle w:val="Compact"/>
      </w:pPr>
      <w:r>
        <w:t xmlns:xml="http://www.w3.org/XML/1998/namespace" xml:space="preserve">Sub-item</w:t>
      </w:r>
    </w:p>
    <w:p>
      <w:pPr>
        <w:numPr>
          <w:ilvl w:val="0"/>
          <w:numId w:val="1005"/>
        </w:numPr>
        <w:pStyle w:val="Compact"/>
      </w:pPr>
      <w:r>
        <w:t xmlns:xml="http://www.w3.org/XML/1998/namespace" xml:space="preserve">Item 2</w:t>
      </w:r>
    </w:p>
    <w:p>
      <w:pPr>
        <w:numPr>
          <w:ilvl w:val="0"/>
          <w:numId w:val="1005"/>
        </w:numPr>
        <w:pStyle w:val="Compact"/>
      </w:pPr>
      <w:r>
        <w:t xmlns:xml="http://www.w3.org/XML/1998/namespace" xml:space="preserve">Item 3</w:t>
      </w:r>
    </w:p>
    <w:p>
      <w:pPr>
        <w:pStyle w:val="BodyText2"/>
      </w:pPr>
      <w:r>
        <w:t xmlns:xml="http://www.w3.org/XML/1998/namespace" xml:space="preserve">And what comes after. Enim adipisicing velit cupidatat</w:t>
      </w:r>
      <w:r>
        <w:t xmlns:xml="http://www.w3.org/XML/1998/namespace" xml:space="preserve"> </w:t>
      </w:r>
      <w:r>
        <w:t xmlns:xml="http://www.w3.org/XML/1998/namespace" xml:space="preserve">aliquip incididunt voluptate.</w:t>
      </w:r>
    </w:p>
    <w:p>
      <w:pPr>
        <w:pStyle w:val="BodyText"/>
      </w:pPr>
      <w:r>
        <w:t xmlns:xml="http://www.w3.org/XML/1998/namespace" xml:space="preserve">Finally, some lists with longer items.</w:t>
      </w:r>
    </w:p>
    <w:p>
      <w:pPr>
        <w:numPr>
          <w:ilvl w:val="0"/>
          <w:numId w:val="1007"/>
        </w:numPr>
        <w:pStyle w:val="Compact"/>
      </w:pPr>
      <w:r>
        <w:t xmlns:xml="http://www.w3.org/XML/1998/namespace" xml:space="preserve">Nulla voluptate voluptate ut cupidatat et ad do velit et id magna. Duis est</w:t>
      </w:r>
      <w:r>
        <w:t xmlns:xml="http://www.w3.org/XML/1998/namespace" xml:space="preserve"> </w:t>
      </w:r>
      <w:r>
        <w:t xmlns:xml="http://www.w3.org/XML/1998/namespace" xml:space="preserve">dolore anim ex. Quis esse ut aliquip sint aliquip. Culpa enim nisi</w:t>
      </w:r>
      <w:r>
        <w:t xmlns:xml="http://www.w3.org/XML/1998/namespace" xml:space="preserve"> </w:t>
      </w:r>
      <w:r>
        <w:t xmlns:xml="http://www.w3.org/XML/1998/namespace" xml:space="preserve">reprehenderit veniam cupidatat elit occaecat cupidatat aute sint ut. Ipsum</w:t>
      </w:r>
      <w:r>
        <w:t xmlns:xml="http://www.w3.org/XML/1998/namespace" xml:space="preserve"> </w:t>
      </w:r>
      <w:r>
        <w:t xmlns:xml="http://www.w3.org/XML/1998/namespace" xml:space="preserve">consequat sunt aute excepteur sit culpa non esse nostrud veniam magna</w:t>
      </w:r>
      <w:r>
        <w:t xmlns:xml="http://www.w3.org/XML/1998/namespace" xml:space="preserve"> </w:t>
      </w:r>
      <w:r>
        <w:t xmlns:xml="http://www.w3.org/XML/1998/namespace" xml:space="preserve">eiusmod. Ullamco est amet fugiat proident ullamco adipisicing aute id sit</w:t>
      </w:r>
      <w:r>
        <w:t xmlns:xml="http://www.w3.org/XML/1998/namespace" xml:space="preserve"> </w:t>
      </w:r>
      <w:r>
        <w:t xmlns:xml="http://www.w3.org/XML/1998/namespace" xml:space="preserve">exercitation fugiat. Cupidatat voluptate proident in do consequat velit</w:t>
      </w:r>
      <w:r>
        <w:t xmlns:xml="http://www.w3.org/XML/1998/namespace" xml:space="preserve"> </w:t>
      </w:r>
      <w:r>
        <w:t xmlns:xml="http://www.w3.org/XML/1998/namespace" xml:space="preserve">nulla ex consectetur. Pariatur magna in reprehenderit est ad reprehenderit</w:t>
      </w:r>
      <w:r>
        <w:t xmlns:xml="http://www.w3.org/XML/1998/namespace" xml:space="preserve"> </w:t>
      </w:r>
      <w:r>
        <w:t xmlns:xml="http://www.w3.org/XML/1998/namespace" xml:space="preserve">dolor nulla culpa ex deserunt pariatur nisi.</w:t>
      </w:r>
    </w:p>
    <w:p>
      <w:pPr>
        <w:numPr>
          <w:ilvl w:val="0"/>
          <w:numId w:val="1007"/>
        </w:numPr>
        <w:pStyle w:val="Compact"/>
      </w:pPr>
      <w:r>
        <w:t xmlns:xml="http://www.w3.org/XML/1998/namespace" xml:space="preserve">Ex aliqua non ullamco eiusmod et veniam nulla quis voluptate. Ex duis irure</w:t>
      </w:r>
      <w:r>
        <w:t xmlns:xml="http://www.w3.org/XML/1998/namespace" xml:space="preserve"> </w:t>
      </w:r>
      <w:r>
        <w:t xmlns:xml="http://www.w3.org/XML/1998/namespace" xml:space="preserve">deserunt adipisicing veniam officia ea quis. Sunt nisi in mollit ipsum est</w:t>
      </w:r>
      <w:r>
        <w:t xmlns:xml="http://www.w3.org/XML/1998/namespace" xml:space="preserve"> </w:t>
      </w:r>
      <w:r>
        <w:t xmlns:xml="http://www.w3.org/XML/1998/namespace" xml:space="preserve">nulla. Nulla aliquip qui do irure dolor culpa aliqua deserunt.</w:t>
      </w:r>
    </w:p>
    <w:sectPr w:rsidR="00B32F66" w:rsidSect="0052166D">
      <w:headerReference xmlns:r="http://schemas.openxmlformats.org/officeDocument/2006/relationships" r:id="rId10" w:type="even"/>
      <w:headerReference xmlns:r="http://schemas.openxmlformats.org/officeDocument/2006/relationships" r:id="rId9" w:type="default"/>
      <w:footerReference xmlns:r="http://schemas.openxmlformats.org/officeDocument/2006/relationships" r:id="rId13" w:type="even"/>
      <w:footerReference xmlns:r="http://schemas.openxmlformats.org/officeDocument/2006/relationships" r:id="rId12" w:type="default"/>
      <w:headerReference xmlns:r="http://schemas.openxmlformats.org/officeDocument/2006/relationships" r:id="rId11" w:type="first"/>
      <w:footerReference xmlns:r="http://schemas.openxmlformats.org/officeDocument/2006/relationships" r:id="rId14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1AE041DD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EF5300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EF530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776ADF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2A6E47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6153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42EA7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E847D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FB04CB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004FF4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77CDD6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56CCE8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85ECCD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CD6027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096825961" w:numId="1">
    <w:abstractNumId w:val="10"/>
  </w:num>
  <w:num w16cid:durableId="1856142363" w:numId="2">
    <w:abstractNumId w:val="9"/>
  </w:num>
  <w:num w16cid:durableId="808210776" w:numId="3">
    <w:abstractNumId w:val="7"/>
  </w:num>
  <w:num w16cid:durableId="1284188863" w:numId="4">
    <w:abstractNumId w:val="6"/>
  </w:num>
  <w:num w16cid:durableId="257759295" w:numId="5">
    <w:abstractNumId w:val="5"/>
  </w:num>
  <w:num w16cid:durableId="1390109666" w:numId="6">
    <w:abstractNumId w:val="4"/>
  </w:num>
  <w:num w16cid:durableId="120340693" w:numId="7">
    <w:abstractNumId w:val="8"/>
  </w:num>
  <w:num w16cid:durableId="46147201" w:numId="8">
    <w:abstractNumId w:val="3"/>
  </w:num>
  <w:num w16cid:durableId="2131583657" w:numId="9">
    <w:abstractNumId w:val="2"/>
  </w:num>
  <w:num w16cid:durableId="435712681" w:numId="10">
    <w:abstractNumId w:val="1"/>
  </w:num>
  <w:num w16cid:durableId="341669354" w:numId="11">
    <w:abstractNumId w:val="0"/>
  </w:num>
  <w:num w16cid:durableId="219287563" w:numId="12">
    <w:abstractNumId w:val="0"/>
  </w:num>
  <w:num w16cid:durableId="1486584485" w:numId="13">
    <w:abstractNumId w:val="1"/>
  </w:num>
  <w:num w16cid:durableId="1505318128" w:numId="14">
    <w:abstractNumId w:val="2"/>
  </w:num>
  <w:num w16cid:durableId="1494952484" w:numId="15">
    <w:abstractNumId w:val="3"/>
  </w:num>
  <w:num w16cid:durableId="1635022665" w:numId="16">
    <w:abstractNumId w:val="8"/>
  </w:num>
  <w:num w16cid:durableId="507720630" w:numId="17">
    <w:abstractNumId w:val="4"/>
  </w:num>
  <w:num w16cid:durableId="244538258" w:numId="18">
    <w:abstractNumId w:val="5"/>
  </w:num>
  <w:num w16cid:durableId="368258422" w:numId="19">
    <w:abstractNumId w:val="6"/>
  </w:num>
  <w:num w16cid:durableId="886334417" w:numId="20">
    <w:abstractNumId w:val="7"/>
  </w:num>
  <w:num w16cid:durableId="410083440" w:numId="21">
    <w:abstractNumId w:val="9"/>
  </w:num>
  <w:num w16cid:durableId="1302150958" w:numId="22">
    <w:abstractNumId w:val="0"/>
  </w:num>
  <w:num w16cid:durableId="1964994131" w:numId="23">
    <w:abstractNumId w:val="1"/>
  </w:num>
  <w:num w16cid:durableId="1238976972" w:numId="24">
    <w:abstractNumId w:val="2"/>
  </w:num>
  <w:num w16cid:durableId="1508013261" w:numId="25">
    <w:abstractNumId w:val="3"/>
  </w:num>
  <w:num w16cid:durableId="868571180" w:numId="26">
    <w:abstractNumId w:val="8"/>
  </w:num>
  <w:num w16cid:durableId="1574463705" w:numId="27">
    <w:abstractNumId w:val="4"/>
  </w:num>
  <w:num w16cid:durableId="1640529359" w:numId="28">
    <w:abstractNumId w:val="5"/>
  </w:num>
  <w:num w16cid:durableId="788014507" w:numId="29">
    <w:abstractNumId w:val="6"/>
  </w:num>
  <w:num w16cid:durableId="1842625234" w:numId="30">
    <w:abstractNumId w:val="7"/>
  </w:num>
  <w:num w16cid:durableId="285238460" w:numId="3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4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A585A"/>
    <w:pPr>
      <w:spacing w:after="0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2"/>
    </w:pPr>
    <w:rPr>
      <w:rFonts w:cstheme="majorBidi" w:eastAsiaTheme="majorEastAsia"/>
      <w:bCs/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5"/>
    </w:pPr>
    <w:rPr>
      <w:rFonts w:cstheme="majorBidi" w:eastAsiaTheme="majorEastAsia"/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6"/>
    </w:pPr>
    <w:rPr>
      <w:rFonts w:cstheme="majorBidi" w:eastAsiaTheme="majorEastAsia"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7"/>
    </w:pPr>
    <w:rPr>
      <w:rFonts w:cstheme="majorBidi" w:eastAsiaTheme="majorEastAsia"/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8"/>
    </w:pPr>
    <w:rPr>
      <w:rFonts w:cstheme="majorBidi" w:eastAsiaTheme="majorEastAsia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0159D6"/>
    <w:pPr>
      <w:spacing w:before="240"/>
    </w:pPr>
  </w:style>
  <w:style w:customStyle="1" w:styleId="Compact" w:type="paragraph">
    <w:name w:val="Compact"/>
    <w:basedOn w:val="BodyText"/>
    <w:qFormat/>
    <w:rsid w:val="00A60CD2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customStyle="1" w:styleId="Author" w:type="paragraph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styleId="Date" w:type="paragraph">
    <w:name w:val="Date"/>
    <w:basedOn w:val="Normal"/>
    <w:next w:val="BodyText"/>
    <w:qFormat/>
    <w:rsid w:val="006E2B1A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E2B1A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B32F66"/>
    <w:pPr>
      <w:spacing w:after="24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firstLine="0" w:left="720"/>
    </w:pPr>
  </w:style>
  <w:style w:styleId="FootnoteText" w:type="paragraph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2E0A9E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2E0A9E"/>
    <w:pPr>
      <w:keepNext/>
      <w:jc w:val="center"/>
    </w:pPr>
  </w:style>
  <w:style w:customStyle="1" w:styleId="ImageCaption" w:type="paragraph">
    <w:name w:val="Image Caption"/>
    <w:basedOn w:val="Caption"/>
    <w:rsid w:val="002E0A9E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E112F9"/>
    <w:pPr>
      <w:keepNext/>
      <w:spacing w:after="12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206B4D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VerbatimChar"/>
    <w:rsid w:val="0009580B"/>
    <w:rPr>
      <w:rFonts w:ascii="Consolas" w:hAnsi="Consolas"/>
      <w:color w:val="auto"/>
      <w:sz w:val="2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BodyText2" w:type="paragraph">
    <w:name w:val="Body Text 2"/>
    <w:basedOn w:val="BodyText"/>
    <w:link w:val="BodyText2Char"/>
    <w:rsid w:val="00EF5300"/>
    <w:pPr>
      <w:spacing w:before="240"/>
      <w:ind w:firstLine="0"/>
    </w:pPr>
  </w:style>
  <w:style w:customStyle="1" w:styleId="BodyTextChar" w:type="character">
    <w:name w:val="Body Text Char"/>
    <w:basedOn w:val="DefaultParagraphFont"/>
    <w:link w:val="BodyText"/>
    <w:rsid w:val="000159D6"/>
    <w:rPr>
      <w:rFonts w:ascii="Times New Roman" w:hAnsi="Times New Roman"/>
    </w:rPr>
  </w:style>
  <w:style w:customStyle="1" w:styleId="BodyText2Char" w:type="character">
    <w:name w:val="Body Text 2 Char"/>
    <w:basedOn w:val="DefaultParagraphFont"/>
    <w:link w:val="BodyText2"/>
    <w:rsid w:val="00EF5300"/>
    <w:rPr>
      <w:rFonts w:ascii="Times New Roman" w:hAnsi="Times New Roman"/>
    </w:rPr>
  </w:style>
  <w:style w:customStyle="1" w:styleId="BibliographyLabel" w:type="paragraph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styleId="Header" w:type="paragraph">
    <w:name w:val="header"/>
    <w:basedOn w:val="Normal"/>
    <w:link w:val="HeaderChar"/>
    <w:unhideWhenUsed/>
    <w:rsid w:val="0052166D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52166D"/>
    <w:rPr>
      <w:rFonts w:ascii="Times New Roman" w:hAnsi="Times New Roman"/>
    </w:rPr>
  </w:style>
  <w:style w:styleId="Footer" w:type="paragraph">
    <w:name w:val="footer"/>
    <w:basedOn w:val="Normal"/>
    <w:link w:val="FooterChar"/>
    <w:unhideWhenUsed/>
    <w:rsid w:val="0052166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2166D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>
  <dc:title xmlns:dc="http://purl.org/dc/elements/1.1/">[TITLE]</dc:title>
  <dc:creator xmlns:dc="http://purl.org/dc/elements/1.1/">[AUTHOR]</dc:creator>
  <cp:keywords/>
  <dcterms:created xmlns:dcterms="http://purl.org/dc/terms/" xmlns:xsi="http://www.w3.org/2001/XMLSchema-instance" xsi:type="dcterms:W3CDTF">2023-04-25T12:50:11Z</dcterms:created>
  <dcterms:modified xmlns:dcterms="http://purl.org/dc/terms/" xmlns:xsi="http://www.w3.org/2001/XMLSchema-instance" xsi:type="dcterms:W3CDTF">2023-04-25T12:50:11Z</dcterms:modified>
  <cp:lastModifiedBy>[AUTHOR]</cp:lastModifiedBy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">
    <vt:lpwstr/>
  </property>
  <property fmtid="{D5CDD505-2E9C-101B-9397-08002B2CF9AE}" pid="3" name="target_word_count">
    <vt:lpwstr/>
  </property>
  <property fmtid="{D5CDD505-2E9C-101B-9397-08002B2CF9AE}" pid="4" name="use_ibid">
    <vt:lpwstr>True</vt:lpwstr>
  </property>
</Properties>
</file>